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Computer Engineering Internship Opportunity - Guangzhou, China</w:t>
      </w:r>
    </w:p>
    <w:bookmarkEnd w:id="20"/>
    <w:p>
      <w:pPr>
        <w:pStyle w:val="BodyText"/>
      </w:pPr>
      <w:r>
        <w:t xml:space="preserve">October 26, 2023</w:t>
      </w:r>
    </w:p>
    <w:p>
      <w:pPr>
        <w:pStyle w:val="BodyText"/>
      </w:pPr>
      <w:r>
        <w:t xml:space="preserve">Human Resources Department</w:t>
      </w:r>
    </w:p>
    <w:p>
      <w:pPr>
        <w:pStyle w:val="BodyText"/>
      </w:pPr>
      <w:r>
        <w:t xml:space="preserve">TechInnovate Solutions (China)</w:t>
      </w:r>
    </w:p>
    <w:p>
      <w:pPr>
        <w:pStyle w:val="BodyText"/>
      </w:pPr>
      <w:r>
        <w:t xml:space="preserve">No. 188, Tianhe Road</w:t>
      </w:r>
    </w:p>
    <w:p>
      <w:pPr>
        <w:pStyle w:val="BodyText"/>
      </w:pPr>
      <w:r>
        <w:t xml:space="preserve">Guanzhou, Guangdong Province</w:t>
      </w:r>
    </w:p>
    <w:p>
      <w:pPr>
        <w:pStyle w:val="BodyText"/>
      </w:pPr>
      <w:r>
        <w:t xml:space="preserve">China 510620</w:t>
      </w:r>
    </w:p>
    <w:bookmarkStart w:id="21" w:name="dear-hiring-manager"/>
    <w:p>
      <w:pPr>
        <w:pStyle w:val="Heading2"/>
      </w:pPr>
      <w:r>
        <w:t xml:space="preserve">Dear Hiring Manager,</w:t>
      </w:r>
    </w:p>
    <w:p>
      <w:pPr>
        <w:pStyle w:val="FirstParagraph"/>
      </w:pPr>
      <w:r>
        <w:t xml:space="preserve">I am writing this Internship Application Letter with profound enthusiasm to express my sincere interest in the Computer Engineer Internship position at TechInnovate Solutions in China Guangzhou, as advertised on your official career portal. As a final-year Computer Engineering student at Zhejiang University with specialized coursework in AI systems and cloud infrastructure, I have meticulously aligned my academic journey and professional aspirations with the dynamic technological landscape of China Guangzhou—a city rapidly establishing itself as Asia's next major tech innovation hub.</w:t>
      </w:r>
    </w:p>
    <w:p>
      <w:pPr>
        <w:pStyle w:val="BodyText"/>
      </w:pPr>
      <w:r>
        <w:t xml:space="preserve">My academic foundation has been rigorously built through advanced studies including Machine Learning Algorithms (92/100), Distributed Systems Architecture, and IoT Integration Projects. During my capstone project, I developed a real-time traffic optimization system using Python and TensorFlow, which reduced simulated congestion by 37%—a solution that directly addresses Guangzhou's urban mobility challenges. This experience solidified my understanding of how Computer Engineer expertise can transform complex city infrastructure problems into scalable technological opportunities within China Guangzhou's rapidly expanding smart city initiatives.</w:t>
      </w:r>
    </w:p>
    <w:p>
      <w:pPr>
        <w:pStyle w:val="BodyText"/>
      </w:pPr>
      <w:r>
        <w:t xml:space="preserve">What particularly excites me about this internship is the unparalleled convergence of cutting-edge technology and economic development in China Guangzhou. As a student deeply invested in Asia-Pacific tech ecosystems, I have studied how Guangzhou's 2025 Smart City Plan integrates AI-driven logistics, green energy management, and digital governance—precisely where my skills in edge computing and data analytics can contribute meaningfully. My research on 5G-enabled IoT networks for industrial automation (published in the IEEE Journal of Urban Technology) aligns perfectly with your company's focus on intelligent manufacturing solutions for Guangdong Province's supply chain ecosystem.</w:t>
      </w:r>
    </w:p>
    <w:p>
      <w:pPr>
        <w:pStyle w:val="BodyText"/>
      </w:pPr>
      <w:r>
        <w:t xml:space="preserve">I am particularly drawn to TechInnovate Solutions' recent partnership with Guangzhou AI Lab to develop sustainable energy management platforms. Having volunteered at the Guangzhou Science and Technology Park last summer, I witnessed firsthand how Chinese tech companies integrate academic research with commercial application—a philosophy that mirrors my own approach. During that internship, I collaborated on a solar grid optimization prototype using AWS IoT Core, which taught me the importance of cross-cultural technical communication in China Guangzhou's collaborative innovation environment. This experience reinforced my conviction that Computer Engineer roles here require not only technical mastery but also cultural fluency and local market insight.</w:t>
      </w:r>
    </w:p>
    <w:p>
      <w:pPr>
        <w:pStyle w:val="BodyText"/>
      </w:pPr>
      <w:r>
        <w:t xml:space="preserve">My technical toolkit includes proficiency in Java, C++, Python, and cloud platforms (AWS/Azure), complemented by practical experience with Kubernetes orchestration and blockchain security protocols. I am currently certified in Google Cloud Professional Data Engineer and have contributed to open-source projects on GitHub with 300+ commits focused on edge computing efficiency. However, what truly sets me apart is my adaptability in multicultural settings—I've successfully collaborated with teams from Singapore, Germany, and Brazil during international hackathons, navigating language barriers through technical clarity while maintaining project momentum. For the Computer Engineer internship at your Guangzhou office, I am prepared to leverage these skills immediately while absorbing local business practices that drive innovation in China.</w:t>
      </w:r>
    </w:p>
    <w:p>
      <w:pPr>
        <w:pStyle w:val="BodyText"/>
      </w:pPr>
      <w:r>
        <w:t xml:space="preserve">Guangzhou represents more than just a geographic location for this internship—it embodies an opportunity to participate in one of the world's most significant digital transformation narratives. The city's strategic position as a manufacturing and logistics nexus, combined with its government incentives for AI startups (such as the 10 billion RMB Guangdong AI Fund), creates an ideal ecosystem for Computer Engineer interns to develop solutions with tangible societal impact. I am eager to contribute my skills in algorithm optimization and system integration while learning from industry leaders at your China Guangzhou facility—the very center of this technological renaissance.</w:t>
      </w:r>
    </w:p>
    <w:p>
      <w:pPr>
        <w:pStyle w:val="BodyText"/>
      </w:pPr>
      <w:r>
        <w:t xml:space="preserve">My academic performance (3.8/4.0 GPA, Dean's List for 3 consecutive semesters) reflects my commitment to excellence, but it is my hands-on problem-solving approach that truly defines me. When our university's network crashed during finals week last year, I led a team of five students to rebuild the campus Wi-Fi infrastructure using Docker containers and custom monitoring scripts—restoring service in under 48 hours. This experience demonstrated my ability to thrive under pressure while delivering results—a quality essential for Computer Engineer roles in Guangzhou's fast-paced tech environment.</w:t>
      </w:r>
    </w:p>
    <w:p>
      <w:pPr>
        <w:pStyle w:val="BodyText"/>
      </w:pPr>
      <w:r>
        <w:t xml:space="preserve">I am particularly impressed by TechInnovate Solutions' recent award for "Most Innovative Edge Computing Implementation" at the China Digital Economy Summit. I would welcome the chance to discuss how my background in optimizing low-latency systems could support your team's objectives for the 2024 Smart Logistics initiative in Guangzhou. My resume, attached for your review, provides further detail on my technical projects and academic achievements.</w:t>
      </w:r>
    </w:p>
    <w:p>
      <w:pPr>
        <w:pStyle w:val="BodyText"/>
      </w:pPr>
      <w:r>
        <w:t xml:space="preserve">The opportunity to contribute as a Computer Engineer intern within China Guangzhou's thriving tech ecosystem represents the ideal convergence of my professional skills, academic passions, and global perspective. I am confident that my proactive approach to technological challenges—honed through experiences spanning university labs to international conferences—would allow me to make immediate contributions during this Internship Application Letter period. I would be honored to discuss how my vision for scalable technology solutions aligns with your team's objectives in person at your convenience.</w:t>
      </w:r>
    </w:p>
    <w:p>
      <w:pPr>
        <w:pStyle w:val="BodyText"/>
      </w:pPr>
      <w:r>
        <w:t xml:space="preserve">Thank you for considering my application. I have attached my resume and academic transcripts for your review and welcome the opportunity to schedule an interview at your earliest convenience. Please feel free to contact me via email (liwei.zhang@zju.edu.cn) or mobile (+86 138 0013 8000) to arrange a conversation.</w:t>
      </w:r>
    </w:p>
    <w:p>
      <w:pPr>
        <w:pStyle w:val="BodyText"/>
      </w:pPr>
      <w:r>
        <w:t xml:space="preserve">Sincerely,</w:t>
      </w:r>
    </w:p>
    <w:p>
      <w:pPr>
        <w:pStyle w:val="BodyText"/>
      </w:pPr>
      <w:r>
        <w:t xml:space="preserve">Zhang Wei</w:t>
      </w:r>
    </w:p>
    <w:p>
      <w:pPr>
        <w:pStyle w:val="BodyText"/>
      </w:pPr>
      <w:r>
        <w:t xml:space="preserve">Computer Engineering Student (Expected Graduation May 2024)</w:t>
      </w:r>
    </w:p>
    <w:p>
      <w:pPr>
        <w:pStyle w:val="BodyText"/>
      </w:pPr>
      <w:r>
        <w:t xml:space="preserve">Zhejiang University | Hangzhou, China</w:t>
      </w:r>
    </w:p>
    <w:p>
      <w:pPr>
        <w:pStyle w:val="BodyText"/>
      </w:pPr>
      <w:r>
        <w:t xml:space="preserve">Email: liwei.zhang@zju.edu.cn | Mobile: +86 138 0013 8000</w:t>
      </w:r>
    </w:p>
    <w:p>
      <w:pPr>
        <w:pStyle w:val="BodyText"/>
      </w:pPr>
      <w:r>
        <w:t xml:space="preserve">Word Count: 92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omputer Engineer</dc:title>
  <dc:creator/>
  <dc:language>en</dc:language>
  <cp:keywords/>
  <dcterms:created xsi:type="dcterms:W3CDTF">2026-04-22T02:40:51Z</dcterms:created>
  <dcterms:modified xsi:type="dcterms:W3CDTF">2026-04-22T02:40:51Z</dcterms:modified>
</cp:coreProperties>
</file>

<file path=docProps/custom.xml><?xml version="1.0" encoding="utf-8"?>
<Properties xmlns="http://schemas.openxmlformats.org/officeDocument/2006/custom-properties" xmlns:vt="http://schemas.openxmlformats.org/officeDocument/2006/docPropsVTypes"/>
</file>